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6016A" w14:textId="76412808" w:rsidR="00C11A25" w:rsidRDefault="007C45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25E39855" w14:textId="2CEC22EF" w:rsidR="007C4519" w:rsidRDefault="007C45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исля, че на този етап текущата Ви кариера е неспасяема. Мислих дълго и на идване към </w:t>
            </w:r>
            <w:r w:rsidR="00CD0694">
              <w:rPr>
                <w:rFonts w:ascii="Calibri" w:eastAsia="Calibri" w:hAnsi="Calibri" w:cs="Calibri"/>
                <w:lang w:val="bg-BG"/>
              </w:rPr>
              <w:t>С</w:t>
            </w:r>
            <w:r>
              <w:rPr>
                <w:rFonts w:ascii="Calibri" w:eastAsia="Calibri" w:hAnsi="Calibri" w:cs="Calibri"/>
                <w:lang w:val="bg-BG"/>
              </w:rPr>
              <w:t xml:space="preserve">еверния полюс, само на километър във </w:t>
            </w:r>
            <w:r w:rsidR="00AE4C77">
              <w:rPr>
                <w:rFonts w:ascii="Calibri" w:eastAsia="Calibri" w:hAnsi="Calibri" w:cs="Calibri"/>
                <w:lang w:val="bg-BG"/>
              </w:rPr>
              <w:t>В</w:t>
            </w:r>
            <w:r>
              <w:rPr>
                <w:rFonts w:ascii="Calibri" w:eastAsia="Calibri" w:hAnsi="Calibri" w:cs="Calibri"/>
                <w:lang w:val="bg-BG"/>
              </w:rPr>
              <w:t>ашите владения пропаднах в подземна галерия.</w:t>
            </w:r>
          </w:p>
          <w:p w14:paraId="4FD831C3" w14:textId="77777777" w:rsidR="007C4519" w:rsidRDefault="007C45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ам открих хиляди тонове празни бутилки от вода и ми хрумна идея, и то каква.</w:t>
            </w:r>
          </w:p>
          <w:p w14:paraId="7803D52A" w14:textId="69292B84" w:rsidR="007C4519" w:rsidRPr="007C4519" w:rsidRDefault="007C45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вземем малък заем срещу скромен залог, ще допринесем за някой и друг некролог, нова работна бригада ще наемем и снега от северният полюс ще отнемем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CB23281" w:rsidR="00C11A25" w:rsidRPr="00C11A25" w:rsidRDefault="00B24C4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C514363" w:rsidR="00C11A25" w:rsidRPr="00C11A25" w:rsidRDefault="00B24C4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67C6933" w:rsidR="00C11A25" w:rsidRPr="00C11A25" w:rsidRDefault="00B24C4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35E9EF3" w:rsidR="00610CD6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1B334E5" w:rsidR="00610CD6" w:rsidRPr="00AF5676" w:rsidRDefault="00AF5676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sz w:val="21"/>
                <w:szCs w:val="21"/>
              </w:rPr>
            </w:pP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>22.10, 18:48 ч.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0047178" w:rsidR="00610CD6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E22BCFF" w:rsidR="00610CD6" w:rsidRPr="00AF5676" w:rsidRDefault="00AF5676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sz w:val="21"/>
                <w:szCs w:val="21"/>
              </w:rPr>
            </w:pP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>23.10, 22:24 ч.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C8924E5" w:rsidR="00610CD6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4B0F2" w14:textId="1C9ED1FF" w:rsidR="00AF5676" w:rsidRPr="00AF5676" w:rsidRDefault="00AF5676" w:rsidP="00AF5676">
            <w:pPr>
              <w:rPr>
                <w:rFonts w:asciiTheme="majorHAnsi" w:hAnsiTheme="majorHAnsi" w:cstheme="majorHAnsi"/>
                <w:color w:val="222222"/>
                <w:spacing w:val="3"/>
                <w:sz w:val="21"/>
                <w:szCs w:val="21"/>
              </w:rPr>
            </w:pPr>
            <w:r w:rsidRPr="00AF5676">
              <w:rPr>
                <w:rStyle w:val="g3"/>
                <w:rFonts w:asciiTheme="majorHAnsi" w:hAnsiTheme="majorHAnsi" w:cstheme="majorHAnsi"/>
                <w:color w:val="5F6368"/>
                <w:spacing w:val="5"/>
                <w:sz w:val="21"/>
                <w:szCs w:val="21"/>
              </w:rPr>
              <w:t>23.10, 23:40 ч.</w:t>
            </w:r>
          </w:p>
          <w:p w14:paraId="7B45EB68" w14:textId="77777777" w:rsidR="00610CD6" w:rsidRPr="00AF5676" w:rsidRDefault="00610CD6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sz w:val="21"/>
                <w:szCs w:val="21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459403A" w:rsidR="00610CD6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13516F6C" w:rsidR="00610CD6" w:rsidRPr="00AF5676" w:rsidRDefault="00AF5676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sz w:val="21"/>
                <w:szCs w:val="21"/>
              </w:rPr>
            </w:pP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bg-BG"/>
              </w:rPr>
              <w:t>23.10, 0</w:t>
            </w: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>0:21 ч.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5D8C79BE" w:rsidR="00B85B8D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1489534D" w:rsidR="00B85B8D" w:rsidRDefault="00AF567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bg-BG"/>
              </w:rPr>
              <w:t>2</w:t>
            </w:r>
            <w:r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en-US"/>
              </w:rPr>
              <w:t>4</w:t>
            </w: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bg-BG"/>
              </w:rPr>
              <w:t xml:space="preserve">.10, </w:t>
            </w:r>
            <w:r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en-US"/>
              </w:rPr>
              <w:t>13:</w:t>
            </w:r>
            <w:r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>08</w:t>
            </w: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 xml:space="preserve"> ч.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12745E9" w:rsidR="00B85B8D" w:rsidRDefault="00B24C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44226A66" w:rsidR="00B85B8D" w:rsidRDefault="00AF567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bg-BG"/>
              </w:rPr>
              <w:t xml:space="preserve">23.10, </w:t>
            </w:r>
            <w:r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  <w:lang w:val="en-US"/>
              </w:rPr>
              <w:t>15:24</w:t>
            </w:r>
            <w:r w:rsidRPr="00AF5676">
              <w:rPr>
                <w:rFonts w:asciiTheme="majorHAnsi" w:hAnsiTheme="majorHAnsi" w:cstheme="majorHAnsi"/>
                <w:color w:val="5F6368"/>
                <w:spacing w:val="5"/>
                <w:sz w:val="21"/>
                <w:szCs w:val="21"/>
                <w:shd w:val="clear" w:color="auto" w:fill="FFFFFF"/>
              </w:rPr>
              <w:t xml:space="preserve"> ч.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Pr="007C4519" w:rsidRDefault="00610CD6">
      <w:pPr>
        <w:rPr>
          <w:lang w:val="bg-BG"/>
        </w:rPr>
      </w:pPr>
    </w:p>
    <w:sectPr w:rsidR="00610CD6" w:rsidRPr="007C45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7C4519"/>
    <w:rsid w:val="00AE4C77"/>
    <w:rsid w:val="00AF5676"/>
    <w:rsid w:val="00B24C4D"/>
    <w:rsid w:val="00B85B8D"/>
    <w:rsid w:val="00C11A25"/>
    <w:rsid w:val="00CD0694"/>
    <w:rsid w:val="00E86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DefaultParagraphFont"/>
    <w:rsid w:val="00AF56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0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helyazkov, Georgi</cp:lastModifiedBy>
  <cp:revision>8</cp:revision>
  <dcterms:created xsi:type="dcterms:W3CDTF">2020-10-01T08:06:00Z</dcterms:created>
  <dcterms:modified xsi:type="dcterms:W3CDTF">2021-10-24T12:32:00Z</dcterms:modified>
</cp:coreProperties>
</file>